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2A238D95" w:rsidR="00C24BB6" w:rsidRDefault="00D86F49" w:rsidP="00C24BB6">
      <w:pPr>
        <w:tabs>
          <w:tab w:val="left" w:pos="8430"/>
        </w:tabs>
        <w:rPr>
          <w:sz w:val="28"/>
        </w:rPr>
      </w:pPr>
      <w:r w:rsidRPr="00D86F49">
        <w:rPr>
          <w:sz w:val="28"/>
        </w:rPr>
        <w:t>As a Computer Science graduate with a fervent passion for software development, I am actively seeking a challenging role in a forward-thinking organization. My goal is to apply and enhance my technical skills, creativity, and problem-solving abilities to contribute significantly to the organization's success. Committed to continuous learning and staying abreast of emerging technologies, I am eager to be an integral part of a dynamic team that fosters innovation and mutual growth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38E5F32C" w14:textId="32999EEF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6AC394BB" w14:textId="3FFE0236" w:rsidR="00EA171F" w:rsidRDefault="00EA171F" w:rsidP="00EA171F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veloped </w:t>
      </w:r>
      <w:r w:rsidR="005E0C00">
        <w:rPr>
          <w:iCs/>
          <w:sz w:val="28"/>
        </w:rPr>
        <w:t xml:space="preserve">robust and </w:t>
      </w:r>
      <w:r w:rsidR="009E7BEB">
        <w:rPr>
          <w:iCs/>
          <w:sz w:val="28"/>
        </w:rPr>
        <w:t xml:space="preserve">industry-standard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 w:rsidR="00750E5D">
        <w:rPr>
          <w:iCs/>
          <w:sz w:val="28"/>
        </w:rPr>
        <w:t>.</w:t>
      </w:r>
    </w:p>
    <w:p w14:paraId="114EA1D2" w14:textId="59DD7DB3" w:rsidR="00FA4BB3" w:rsidRPr="0077045A" w:rsidRDefault="00FA4BB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1C07FC">
        <w:rPr>
          <w:b/>
          <w:bCs/>
          <w:iCs/>
          <w:sz w:val="28"/>
        </w:rPr>
        <w:t>Teaching Assistant, Computer Science Department</w:t>
      </w:r>
      <w:r>
        <w:rPr>
          <w:iCs/>
          <w:sz w:val="28"/>
        </w:rPr>
        <w:t xml:space="preserve"> – UG</w:t>
      </w:r>
      <w:r>
        <w:rPr>
          <w:iCs/>
          <w:sz w:val="28"/>
        </w:rPr>
        <w:tab/>
        <w:t xml:space="preserve">2023 </w:t>
      </w:r>
      <w:r w:rsidR="0077045A">
        <w:rPr>
          <w:iCs/>
          <w:sz w:val="28"/>
        </w:rPr>
        <w:t>–</w:t>
      </w:r>
      <w:r>
        <w:rPr>
          <w:iCs/>
          <w:sz w:val="28"/>
        </w:rPr>
        <w:t xml:space="preserve"> 2024</w:t>
      </w:r>
    </w:p>
    <w:p w14:paraId="3BB79061" w14:textId="20525CD5" w:rsidR="0077045A" w:rsidRDefault="0077045A" w:rsidP="0077045A">
      <w:pPr>
        <w:pStyle w:val="ListParagraph"/>
        <w:tabs>
          <w:tab w:val="left" w:pos="5355"/>
        </w:tabs>
        <w:rPr>
          <w:iCs/>
          <w:sz w:val="28"/>
        </w:rPr>
      </w:pPr>
      <w:r w:rsidRPr="0077045A">
        <w:rPr>
          <w:iCs/>
          <w:sz w:val="28"/>
        </w:rPr>
        <w:t xml:space="preserve">Assisted in </w:t>
      </w:r>
      <w:r w:rsidR="00D143F5">
        <w:rPr>
          <w:iCs/>
          <w:sz w:val="28"/>
        </w:rPr>
        <w:t xml:space="preserve">teaching and </w:t>
      </w:r>
      <w:r w:rsidRPr="0077045A">
        <w:rPr>
          <w:iCs/>
          <w:sz w:val="28"/>
        </w:rPr>
        <w:t>research.</w:t>
      </w:r>
    </w:p>
    <w:p w14:paraId="3378885C" w14:textId="18CBA874" w:rsidR="0077045A" w:rsidRPr="00D143F5" w:rsidRDefault="00D143F5" w:rsidP="0077045A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pared learning materials.</w:t>
      </w:r>
    </w:p>
    <w:p w14:paraId="0BB2CAF0" w14:textId="61E46048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709FC8E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signed the software </w:t>
      </w:r>
      <w:r w:rsidR="007E682E">
        <w:rPr>
          <w:iCs/>
          <w:sz w:val="28"/>
        </w:rPr>
        <w:t>architecture.</w:t>
      </w:r>
    </w:p>
    <w:p w14:paraId="4DB628A8" w14:textId="1682B576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Wrote high-quality and maintainable </w:t>
      </w:r>
      <w:r w:rsidR="007E682E">
        <w:rPr>
          <w:iCs/>
          <w:sz w:val="28"/>
        </w:rPr>
        <w:t>code.</w:t>
      </w:r>
    </w:p>
    <w:p w14:paraId="4295105E" w14:textId="6D01996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Coordinated team </w:t>
      </w:r>
      <w:r w:rsidR="007E682E">
        <w:rPr>
          <w:iCs/>
          <w:sz w:val="28"/>
        </w:rPr>
        <w:t>activities.</w:t>
      </w:r>
    </w:p>
    <w:p w14:paraId="33619A7A" w14:textId="4002D473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Presented end-product to </w:t>
      </w:r>
      <w:r w:rsidR="007E682E">
        <w:rPr>
          <w:iCs/>
          <w:sz w:val="28"/>
        </w:rPr>
        <w:t>supervisor.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56E406A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</w:t>
      </w:r>
      <w:r w:rsidR="00303B20">
        <w:rPr>
          <w:iCs/>
          <w:sz w:val="28"/>
        </w:rPr>
        <w:t>o</w:t>
      </w:r>
      <w:r>
        <w:rPr>
          <w:iCs/>
          <w:sz w:val="28"/>
        </w:rPr>
        <w:t xml:space="preserve">te quality and maintainable </w:t>
      </w:r>
      <w:r w:rsidR="007E682E">
        <w:rPr>
          <w:iCs/>
          <w:sz w:val="28"/>
        </w:rPr>
        <w:t>code.</w:t>
      </w:r>
    </w:p>
    <w:p w14:paraId="00238343" w14:textId="594BF136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</w:p>
    <w:p w14:paraId="7EE50301" w14:textId="7F56BC5F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lastRenderedPageBreak/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 xml:space="preserve">November 2020 - </w:t>
      </w:r>
      <w:r w:rsidR="00303B20">
        <w:rPr>
          <w:i/>
          <w:sz w:val="28"/>
        </w:rPr>
        <w:t>2021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0424D194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Improved Interpersonal </w:t>
      </w:r>
      <w:r w:rsidR="005A3993">
        <w:rPr>
          <w:sz w:val="28"/>
        </w:rPr>
        <w:t>relationship.</w:t>
      </w:r>
    </w:p>
    <w:p w14:paraId="1BB1EF14" w14:textId="1F251E2A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General Secretary, Tashtech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Adekyee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24D3BD2D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21BDF596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Acquired financial record keeping </w:t>
      </w:r>
      <w:r w:rsidR="00483A4D">
        <w:rPr>
          <w:sz w:val="28"/>
        </w:rPr>
        <w:t>skills.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66D85EC8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health talk </w:t>
      </w:r>
      <w:r w:rsidR="004B54C2">
        <w:rPr>
          <w:sz w:val="28"/>
        </w:rPr>
        <w:t>program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Member, Woogle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, Biakoye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TKinter</w:t>
      </w:r>
    </w:p>
    <w:p w14:paraId="29950072" w14:textId="4E6F30A1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 / SASS</w:t>
      </w:r>
    </w:p>
    <w:p w14:paraId="6008C7B6" w14:textId="5E8346FC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Chart</w:t>
      </w:r>
      <w:r w:rsidR="002865A4">
        <w:rPr>
          <w:sz w:val="28"/>
        </w:rPr>
        <w:t>JS</w:t>
      </w:r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53DE9C35" w14:textId="4E49B9D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rintSlayer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8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19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0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2C698E26" w14:textId="0DE29293" w:rsidR="00D27434" w:rsidRDefault="00D2743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n E-Food Voucher App (Mobile App and API)</w:t>
      </w:r>
    </w:p>
    <w:p w14:paraId="1891A391" w14:textId="43C82940" w:rsidR="00864D31" w:rsidRPr="00D27434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 w:rsidRPr="00D27434">
        <w:rPr>
          <w:sz w:val="28"/>
        </w:rPr>
        <w:t>Online Dictionary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1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SciFi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15988">
      <w:footerReference w:type="default" r:id="rId22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87825" w14:textId="77777777" w:rsidR="00B15988" w:rsidRDefault="00B15988" w:rsidP="008D59C1">
      <w:pPr>
        <w:spacing w:after="0" w:line="240" w:lineRule="auto"/>
      </w:pPr>
      <w:r>
        <w:separator/>
      </w:r>
    </w:p>
  </w:endnote>
  <w:endnote w:type="continuationSeparator" w:id="0">
    <w:p w14:paraId="46205119" w14:textId="77777777" w:rsidR="00B15988" w:rsidRDefault="00B15988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2BA50" w14:textId="77777777" w:rsidR="00B15988" w:rsidRDefault="00B15988" w:rsidP="008D59C1">
      <w:pPr>
        <w:spacing w:after="0" w:line="240" w:lineRule="auto"/>
      </w:pPr>
      <w:r>
        <w:separator/>
      </w:r>
    </w:p>
  </w:footnote>
  <w:footnote w:type="continuationSeparator" w:id="0">
    <w:p w14:paraId="2B1C6406" w14:textId="77777777" w:rsidR="00B15988" w:rsidRDefault="00B15988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C3FC6"/>
    <w:rsid w:val="00114255"/>
    <w:rsid w:val="00137398"/>
    <w:rsid w:val="001967CD"/>
    <w:rsid w:val="001B6562"/>
    <w:rsid w:val="001C07FC"/>
    <w:rsid w:val="001D0BEE"/>
    <w:rsid w:val="002865A4"/>
    <w:rsid w:val="002A2737"/>
    <w:rsid w:val="002B297C"/>
    <w:rsid w:val="002C799A"/>
    <w:rsid w:val="002F346B"/>
    <w:rsid w:val="00303B20"/>
    <w:rsid w:val="00317596"/>
    <w:rsid w:val="00367960"/>
    <w:rsid w:val="00384588"/>
    <w:rsid w:val="003B41E3"/>
    <w:rsid w:val="003E2EAD"/>
    <w:rsid w:val="003F2954"/>
    <w:rsid w:val="003F29EA"/>
    <w:rsid w:val="0040281F"/>
    <w:rsid w:val="00483A4D"/>
    <w:rsid w:val="004B54C2"/>
    <w:rsid w:val="004D36B6"/>
    <w:rsid w:val="005538D0"/>
    <w:rsid w:val="0056443A"/>
    <w:rsid w:val="005A3993"/>
    <w:rsid w:val="005E0C00"/>
    <w:rsid w:val="005F777C"/>
    <w:rsid w:val="0062517B"/>
    <w:rsid w:val="006341E9"/>
    <w:rsid w:val="0064474C"/>
    <w:rsid w:val="00647675"/>
    <w:rsid w:val="00651C45"/>
    <w:rsid w:val="006575D1"/>
    <w:rsid w:val="00665077"/>
    <w:rsid w:val="006A5399"/>
    <w:rsid w:val="006E04D2"/>
    <w:rsid w:val="006F05F8"/>
    <w:rsid w:val="006F6A80"/>
    <w:rsid w:val="00713B09"/>
    <w:rsid w:val="00734E3D"/>
    <w:rsid w:val="00750E5D"/>
    <w:rsid w:val="007539FB"/>
    <w:rsid w:val="0076426E"/>
    <w:rsid w:val="0077045A"/>
    <w:rsid w:val="00782C03"/>
    <w:rsid w:val="0079555F"/>
    <w:rsid w:val="007B0350"/>
    <w:rsid w:val="007B4DB1"/>
    <w:rsid w:val="007E1410"/>
    <w:rsid w:val="007E682E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256E"/>
    <w:rsid w:val="00917B5F"/>
    <w:rsid w:val="00941219"/>
    <w:rsid w:val="009A46E2"/>
    <w:rsid w:val="009D7601"/>
    <w:rsid w:val="009E7BEB"/>
    <w:rsid w:val="009F7BF7"/>
    <w:rsid w:val="00A27610"/>
    <w:rsid w:val="00A34F81"/>
    <w:rsid w:val="00A44BD7"/>
    <w:rsid w:val="00A722EC"/>
    <w:rsid w:val="00A842C5"/>
    <w:rsid w:val="00A907BB"/>
    <w:rsid w:val="00AA4306"/>
    <w:rsid w:val="00AE023B"/>
    <w:rsid w:val="00B10FCE"/>
    <w:rsid w:val="00B12E4E"/>
    <w:rsid w:val="00B15988"/>
    <w:rsid w:val="00B263DC"/>
    <w:rsid w:val="00B60FE9"/>
    <w:rsid w:val="00B8504C"/>
    <w:rsid w:val="00B87F05"/>
    <w:rsid w:val="00BE08DB"/>
    <w:rsid w:val="00BE5441"/>
    <w:rsid w:val="00BF0AFC"/>
    <w:rsid w:val="00BF70C9"/>
    <w:rsid w:val="00C24BB6"/>
    <w:rsid w:val="00C8020D"/>
    <w:rsid w:val="00C80383"/>
    <w:rsid w:val="00C81DE8"/>
    <w:rsid w:val="00C941B1"/>
    <w:rsid w:val="00CA71B4"/>
    <w:rsid w:val="00CE3207"/>
    <w:rsid w:val="00D143F5"/>
    <w:rsid w:val="00D225DE"/>
    <w:rsid w:val="00D27434"/>
    <w:rsid w:val="00D55F31"/>
    <w:rsid w:val="00D74501"/>
    <w:rsid w:val="00D83A86"/>
    <w:rsid w:val="00D86F49"/>
    <w:rsid w:val="00E4203E"/>
    <w:rsid w:val="00EA09E1"/>
    <w:rsid w:val="00EA171F"/>
    <w:rsid w:val="00EA2A7A"/>
    <w:rsid w:val="00EB56DA"/>
    <w:rsid w:val="00EE10D4"/>
    <w:rsid w:val="00EF7547"/>
    <w:rsid w:val="00F7066F"/>
    <w:rsid w:val="00F952B5"/>
    <w:rsid w:val="00FA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tashtech-evot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DevPrinceK?tab=repositori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techstuffg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fligh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4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86</cp:revision>
  <cp:lastPrinted>2024-02-09T11:22:00Z</cp:lastPrinted>
  <dcterms:created xsi:type="dcterms:W3CDTF">2021-01-08T19:20:00Z</dcterms:created>
  <dcterms:modified xsi:type="dcterms:W3CDTF">2024-02-0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